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d8ce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b576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2T12:28:00Z</dcterms:created>
  <dcterms:modified xsi:type="dcterms:W3CDTF">2021-12-22T12:28:00Z</dcterms:modified>
</cp:coreProperties>
</file>